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shrah Mary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sh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61 Kingsley Circle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shrah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7834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